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7C29D" w14:textId="77777777" w:rsidR="00A21F95" w:rsidRPr="00A21F95" w:rsidRDefault="00A21F95" w:rsidP="00A21F95">
      <w:pPr>
        <w:rPr>
          <w:b/>
          <w:color w:val="00B050"/>
          <w:sz w:val="28"/>
          <w:szCs w:val="28"/>
        </w:rPr>
      </w:pPr>
      <w:r w:rsidRPr="00A21F95">
        <w:rPr>
          <w:b/>
          <w:color w:val="00B050"/>
          <w:sz w:val="28"/>
          <w:szCs w:val="28"/>
        </w:rPr>
        <w:t>Unitec Property, Facilities &amp; Infrastructure – Planned works for July 2025</w:t>
      </w:r>
    </w:p>
    <w:p w14:paraId="3A67052C" w14:textId="77777777" w:rsidR="00674CC3" w:rsidRDefault="00674CC3"/>
    <w:tbl>
      <w:tblPr>
        <w:tblStyle w:val="ListTable4-Accent5"/>
        <w:tblW w:w="1384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82"/>
        <w:gridCol w:w="1872"/>
        <w:gridCol w:w="3361"/>
        <w:gridCol w:w="2143"/>
        <w:gridCol w:w="3180"/>
        <w:gridCol w:w="2211"/>
      </w:tblGrid>
      <w:tr w:rsidR="00893FC7" w:rsidRPr="00893FC7" w14:paraId="74A6BEA3" w14:textId="77777777" w:rsidTr="00A21F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1D3E46DF" w14:textId="77777777" w:rsidR="00727356" w:rsidRPr="00A21F95" w:rsidRDefault="00674CC3" w:rsidP="00727356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 xml:space="preserve">      </w:t>
            </w:r>
            <w:r w:rsidR="00727356"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#</w:t>
            </w:r>
          </w:p>
        </w:tc>
        <w:tc>
          <w:tcPr>
            <w:tcW w:w="1872" w:type="dxa"/>
            <w:noWrap/>
            <w:hideMark/>
          </w:tcPr>
          <w:p w14:paraId="7931A356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Building or Site</w:t>
            </w:r>
          </w:p>
        </w:tc>
        <w:tc>
          <w:tcPr>
            <w:tcW w:w="3361" w:type="dxa"/>
            <w:noWrap/>
            <w:hideMark/>
          </w:tcPr>
          <w:p w14:paraId="005421A4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Works being done</w:t>
            </w:r>
          </w:p>
        </w:tc>
        <w:tc>
          <w:tcPr>
            <w:tcW w:w="2143" w:type="dxa"/>
            <w:noWrap/>
            <w:hideMark/>
          </w:tcPr>
          <w:p w14:paraId="369B4CBF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Days  / Dates</w:t>
            </w:r>
          </w:p>
        </w:tc>
        <w:tc>
          <w:tcPr>
            <w:tcW w:w="3180" w:type="dxa"/>
            <w:noWrap/>
            <w:hideMark/>
          </w:tcPr>
          <w:p w14:paraId="7EDC0FC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Stakeholder impact</w:t>
            </w:r>
          </w:p>
        </w:tc>
        <w:tc>
          <w:tcPr>
            <w:tcW w:w="2211" w:type="dxa"/>
            <w:noWrap/>
            <w:hideMark/>
          </w:tcPr>
          <w:p w14:paraId="5B555B9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Notes</w:t>
            </w:r>
          </w:p>
        </w:tc>
      </w:tr>
      <w:tr w:rsidR="00674CC3" w:rsidRPr="00727356" w14:paraId="571AE3B1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3BEC61CF" w14:textId="77777777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76711FEE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361" w:type="dxa"/>
            <w:noWrap/>
            <w:hideMark/>
          </w:tcPr>
          <w:p w14:paraId="6CE2F694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143" w:type="dxa"/>
            <w:noWrap/>
            <w:hideMark/>
          </w:tcPr>
          <w:p w14:paraId="5A1A7530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180" w:type="dxa"/>
            <w:noWrap/>
            <w:hideMark/>
          </w:tcPr>
          <w:p w14:paraId="440EA228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006FABB5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727356" w:rsidRPr="00727356" w14:paraId="0B38F952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5F60A231" w14:textId="0890B510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A21F95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1872" w:type="dxa"/>
            <w:noWrap/>
            <w:hideMark/>
          </w:tcPr>
          <w:p w14:paraId="193B29B0" w14:textId="1694B0EF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A21F95">
              <w:rPr>
                <w:rFonts w:ascii="Calibri" w:eastAsia="Times New Roman" w:hAnsi="Calibri" w:cs="Calibri"/>
                <w:color w:val="000000"/>
                <w:lang w:eastAsia="en-NZ"/>
              </w:rPr>
              <w:t>307</w:t>
            </w:r>
          </w:p>
        </w:tc>
        <w:tc>
          <w:tcPr>
            <w:tcW w:w="3361" w:type="dxa"/>
            <w:noWrap/>
            <w:hideMark/>
          </w:tcPr>
          <w:p w14:paraId="0DBB1065" w14:textId="0EC5B520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Floor Polishing</w:t>
            </w:r>
          </w:p>
        </w:tc>
        <w:tc>
          <w:tcPr>
            <w:tcW w:w="2143" w:type="dxa"/>
            <w:noWrap/>
            <w:hideMark/>
          </w:tcPr>
          <w:p w14:paraId="5C70A2CB" w14:textId="0A9F4754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0 July</w:t>
            </w:r>
          </w:p>
        </w:tc>
        <w:tc>
          <w:tcPr>
            <w:tcW w:w="3180" w:type="dxa"/>
            <w:noWrap/>
            <w:hideMark/>
          </w:tcPr>
          <w:p w14:paraId="6822371C" w14:textId="03D399DB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olishing machine will make noise</w:t>
            </w:r>
          </w:p>
        </w:tc>
        <w:tc>
          <w:tcPr>
            <w:tcW w:w="2211" w:type="dxa"/>
            <w:noWrap/>
            <w:hideMark/>
          </w:tcPr>
          <w:p w14:paraId="03A9268F" w14:textId="7B805EE9" w:rsidR="00727356" w:rsidRPr="00727356" w:rsidRDefault="00A21F9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mpacted stakeholders have been informed</w:t>
            </w:r>
          </w:p>
        </w:tc>
      </w:tr>
      <w:tr w:rsidR="00674CC3" w:rsidRPr="00727356" w14:paraId="37195DF0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23C16933" w14:textId="477ABB33" w:rsidR="00727356" w:rsidRPr="00727356" w:rsidRDefault="00A21F95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1872" w:type="dxa"/>
            <w:noWrap/>
            <w:hideMark/>
          </w:tcPr>
          <w:p w14:paraId="4DED9C06" w14:textId="1A9C6E49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14 Level 3</w:t>
            </w:r>
          </w:p>
        </w:tc>
        <w:tc>
          <w:tcPr>
            <w:tcW w:w="3361" w:type="dxa"/>
            <w:noWrap/>
            <w:hideMark/>
          </w:tcPr>
          <w:p w14:paraId="2F876B7F" w14:textId="3184304C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Floor Polishing</w:t>
            </w:r>
          </w:p>
        </w:tc>
        <w:tc>
          <w:tcPr>
            <w:tcW w:w="2143" w:type="dxa"/>
            <w:noWrap/>
            <w:hideMark/>
          </w:tcPr>
          <w:p w14:paraId="7933AE64" w14:textId="3B944337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0 July</w:t>
            </w:r>
          </w:p>
        </w:tc>
        <w:tc>
          <w:tcPr>
            <w:tcW w:w="3180" w:type="dxa"/>
            <w:noWrap/>
            <w:hideMark/>
          </w:tcPr>
          <w:p w14:paraId="4EB62890" w14:textId="69403CB3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olishing machine will make noise</w:t>
            </w:r>
          </w:p>
        </w:tc>
        <w:tc>
          <w:tcPr>
            <w:tcW w:w="2211" w:type="dxa"/>
            <w:noWrap/>
            <w:hideMark/>
          </w:tcPr>
          <w:p w14:paraId="3D3F0E6E" w14:textId="4AA29406" w:rsidR="00727356" w:rsidRPr="00727356" w:rsidRDefault="00A21F95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mpacted stakeholders have been informed</w:t>
            </w:r>
          </w:p>
        </w:tc>
      </w:tr>
      <w:tr w:rsidR="00727356" w:rsidRPr="00727356" w14:paraId="34765173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6335A111" w14:textId="7620D5E0" w:rsidR="00727356" w:rsidRPr="00056427" w:rsidRDefault="00727356" w:rsidP="00727356">
            <w:pPr>
              <w:rPr>
                <w:rFonts w:ascii="Calibri" w:hAnsi="Calibri" w:cs="Calibri"/>
                <w:color w:val="000000"/>
                <w:lang w:eastAsia="ko-KR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>3</w:t>
            </w:r>
          </w:p>
        </w:tc>
        <w:tc>
          <w:tcPr>
            <w:tcW w:w="1872" w:type="dxa"/>
            <w:noWrap/>
            <w:hideMark/>
          </w:tcPr>
          <w:p w14:paraId="1B710410" w14:textId="6F312C09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B112 / B114</w:t>
            </w:r>
          </w:p>
        </w:tc>
        <w:tc>
          <w:tcPr>
            <w:tcW w:w="3361" w:type="dxa"/>
            <w:noWrap/>
            <w:hideMark/>
          </w:tcPr>
          <w:p w14:paraId="59B58917" w14:textId="69AD3BB8" w:rsidR="00727356" w:rsidRPr="00056427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eastAsia="ko-KR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No fire test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- 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Nursing Council EXAM day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</w:t>
            </w:r>
            <w:r w:rsidR="00056427">
              <w:rPr>
                <w:rFonts w:ascii="Calibri" w:hAnsi="Calibri" w:cs="Calibri"/>
                <w:color w:val="000000"/>
                <w:lang w:eastAsia="ko-KR"/>
              </w:rPr>
              <w:t>–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Two days only</w:t>
            </w:r>
          </w:p>
        </w:tc>
        <w:tc>
          <w:tcPr>
            <w:tcW w:w="2143" w:type="dxa"/>
            <w:noWrap/>
            <w:hideMark/>
          </w:tcPr>
          <w:p w14:paraId="0EADA498" w14:textId="77777777" w:rsidR="003D23B5" w:rsidRDefault="003D23B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8 July 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2025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 xml:space="preserve"> &amp;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    </w:t>
            </w:r>
          </w:p>
          <w:p w14:paraId="245928CD" w14:textId="39084E39" w:rsidR="00727356" w:rsidRPr="00727356" w:rsidRDefault="003D23B5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15 July </w:t>
            </w:r>
            <w:r w:rsidR="00056427"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2025</w:t>
            </w:r>
          </w:p>
        </w:tc>
        <w:tc>
          <w:tcPr>
            <w:tcW w:w="3180" w:type="dxa"/>
            <w:noWrap/>
            <w:hideMark/>
          </w:tcPr>
          <w:p w14:paraId="0B7EF41A" w14:textId="52D22ED5" w:rsidR="00727356" w:rsidRPr="00727356" w:rsidRDefault="00056427" w:rsidP="00056427">
            <w:pPr>
              <w:tabs>
                <w:tab w:val="center" w:pos="1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56427">
              <w:rPr>
                <w:rFonts w:ascii="Calibri" w:eastAsia="Times New Roman" w:hAnsi="Calibri" w:cs="Calibri"/>
                <w:color w:val="000000"/>
                <w:lang w:eastAsia="en-NZ"/>
              </w:rPr>
              <w:t>No works happen on this unless an emergency</w:t>
            </w:r>
          </w:p>
        </w:tc>
        <w:tc>
          <w:tcPr>
            <w:tcW w:w="2211" w:type="dxa"/>
            <w:noWrap/>
            <w:hideMark/>
          </w:tcPr>
          <w:p w14:paraId="206742B1" w14:textId="5D0421B4" w:rsidR="00727356" w:rsidRPr="00056427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eastAsia="ko-KR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056427">
              <w:rPr>
                <w:rFonts w:ascii="Calibri" w:hAnsi="Calibri" w:cs="Calibri" w:hint="eastAsia"/>
                <w:color w:val="000000"/>
                <w:lang w:eastAsia="ko-KR"/>
              </w:rPr>
              <w:t>National level exam</w:t>
            </w:r>
          </w:p>
        </w:tc>
      </w:tr>
      <w:tr w:rsidR="00674CC3" w:rsidRPr="00727356" w14:paraId="005C535C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3A1F77C1" w14:textId="6B0A921C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3B269F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1872" w:type="dxa"/>
            <w:noWrap/>
            <w:hideMark/>
          </w:tcPr>
          <w:p w14:paraId="6441EBD2" w14:textId="7280CAC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3B269F">
              <w:rPr>
                <w:rFonts w:ascii="Calibri" w:eastAsia="Times New Roman" w:hAnsi="Calibri" w:cs="Calibri"/>
                <w:color w:val="000000"/>
                <w:lang w:eastAsia="en-NZ"/>
              </w:rPr>
              <w:t>Campus wide</w:t>
            </w:r>
          </w:p>
        </w:tc>
        <w:tc>
          <w:tcPr>
            <w:tcW w:w="3361" w:type="dxa"/>
            <w:noWrap/>
            <w:hideMark/>
          </w:tcPr>
          <w:p w14:paraId="5000C6C8" w14:textId="2C83E99F" w:rsidR="00727356" w:rsidRPr="00727356" w:rsidRDefault="003B269F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Dutton Stormwater </w:t>
            </w:r>
          </w:p>
        </w:tc>
        <w:tc>
          <w:tcPr>
            <w:tcW w:w="2143" w:type="dxa"/>
            <w:noWrap/>
            <w:hideMark/>
          </w:tcPr>
          <w:p w14:paraId="48D6CB49" w14:textId="1B074DB9" w:rsidR="00727356" w:rsidRPr="00727356" w:rsidRDefault="003B269F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6 July</w:t>
            </w:r>
          </w:p>
        </w:tc>
        <w:tc>
          <w:tcPr>
            <w:tcW w:w="3180" w:type="dxa"/>
            <w:noWrap/>
            <w:hideMark/>
          </w:tcPr>
          <w:p w14:paraId="7341872F" w14:textId="7850441C" w:rsidR="00727356" w:rsidRPr="00727356" w:rsidRDefault="003B269F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Cesspits around campus are being cleared. </w:t>
            </w:r>
          </w:p>
        </w:tc>
        <w:tc>
          <w:tcPr>
            <w:tcW w:w="2211" w:type="dxa"/>
            <w:noWrap/>
            <w:hideMark/>
          </w:tcPr>
          <w:p w14:paraId="33EC03D8" w14:textId="79FC9C71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3B269F">
              <w:rPr>
                <w:rFonts w:ascii="Calibri" w:eastAsia="Times New Roman" w:hAnsi="Calibri" w:cs="Calibri"/>
                <w:color w:val="000000"/>
                <w:lang w:eastAsia="en-NZ"/>
              </w:rPr>
              <w:t>Vacuum Trucks on site.</w:t>
            </w:r>
          </w:p>
        </w:tc>
      </w:tr>
      <w:tr w:rsidR="00727356" w:rsidRPr="00727356" w14:paraId="010FC7D3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70F69463" w14:textId="07489779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7B612D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1872" w:type="dxa"/>
            <w:noWrap/>
            <w:hideMark/>
          </w:tcPr>
          <w:p w14:paraId="3EA77B00" w14:textId="791FBC87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B108</w:t>
            </w:r>
          </w:p>
        </w:tc>
        <w:tc>
          <w:tcPr>
            <w:tcW w:w="3361" w:type="dxa"/>
            <w:noWrap/>
            <w:hideMark/>
          </w:tcPr>
          <w:p w14:paraId="3A26798E" w14:textId="6C2885A3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Tiles in entrances being repaired</w:t>
            </w:r>
          </w:p>
        </w:tc>
        <w:tc>
          <w:tcPr>
            <w:tcW w:w="2143" w:type="dxa"/>
            <w:noWrap/>
            <w:hideMark/>
          </w:tcPr>
          <w:p w14:paraId="71120C28" w14:textId="01F70353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  <w:r w:rsidRPr="007B612D">
              <w:rPr>
                <w:rFonts w:ascii="Calibri" w:eastAsia="Times New Roman" w:hAnsi="Calibri" w:cs="Calibri"/>
                <w:color w:val="000000"/>
                <w:vertAlign w:val="superscript"/>
                <w:lang w:eastAsia="en-NZ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July</w:t>
            </w:r>
          </w:p>
        </w:tc>
        <w:tc>
          <w:tcPr>
            <w:tcW w:w="3180" w:type="dxa"/>
            <w:noWrap/>
            <w:hideMark/>
          </w:tcPr>
          <w:p w14:paraId="5C6956FC" w14:textId="3762EE85" w:rsidR="00727356" w:rsidRPr="00727356" w:rsidRDefault="007B612D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nimal impact. Contractors on site repairing tiles, building detritus in immediate work surround</w:t>
            </w:r>
          </w:p>
        </w:tc>
        <w:tc>
          <w:tcPr>
            <w:tcW w:w="2211" w:type="dxa"/>
            <w:noWrap/>
            <w:hideMark/>
          </w:tcPr>
          <w:p w14:paraId="503AF682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674CC3" w:rsidRPr="00727356" w14:paraId="7686CC42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5571A106" w14:textId="77777777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033B45F1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361" w:type="dxa"/>
            <w:noWrap/>
            <w:hideMark/>
          </w:tcPr>
          <w:p w14:paraId="13F6D691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143" w:type="dxa"/>
            <w:noWrap/>
            <w:hideMark/>
          </w:tcPr>
          <w:p w14:paraId="7F922C00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180" w:type="dxa"/>
            <w:noWrap/>
            <w:hideMark/>
          </w:tcPr>
          <w:p w14:paraId="25AEFD1A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4530A716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727356" w:rsidRPr="00727356" w14:paraId="1AA0D838" w14:textId="77777777" w:rsidTr="00A21F95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2C56F4F1" w14:textId="77777777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1EFF89DC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361" w:type="dxa"/>
            <w:noWrap/>
            <w:hideMark/>
          </w:tcPr>
          <w:p w14:paraId="4C587B43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143" w:type="dxa"/>
            <w:noWrap/>
            <w:hideMark/>
          </w:tcPr>
          <w:p w14:paraId="797D97F9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180" w:type="dxa"/>
            <w:noWrap/>
            <w:hideMark/>
          </w:tcPr>
          <w:p w14:paraId="623C151B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36028B25" w14:textId="77777777" w:rsidR="00727356" w:rsidRPr="00727356" w:rsidRDefault="0072735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674CC3" w:rsidRPr="00727356" w14:paraId="2A2BD6FE" w14:textId="77777777" w:rsidTr="00A21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2793A4A7" w14:textId="77777777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66205902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361" w:type="dxa"/>
            <w:noWrap/>
            <w:hideMark/>
          </w:tcPr>
          <w:p w14:paraId="0203805D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143" w:type="dxa"/>
            <w:noWrap/>
            <w:hideMark/>
          </w:tcPr>
          <w:p w14:paraId="5B603312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3180" w:type="dxa"/>
            <w:noWrap/>
            <w:hideMark/>
          </w:tcPr>
          <w:p w14:paraId="149417BB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105F116A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</w:tbl>
    <w:p w14:paraId="6EE38CB0" w14:textId="77777777" w:rsidR="00727356" w:rsidRDefault="00727356" w:rsidP="00727356">
      <w:pPr>
        <w:ind w:left="-567"/>
      </w:pPr>
    </w:p>
    <w:sectPr w:rsidR="00727356" w:rsidSect="0072735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wM7M0szA0tzQ3MrVU0lEKTi0uzszPAykwqQUAZr9NUSwAAAA="/>
  </w:docVars>
  <w:rsids>
    <w:rsidRoot w:val="00727356"/>
    <w:rsid w:val="00056427"/>
    <w:rsid w:val="000750BC"/>
    <w:rsid w:val="002958FB"/>
    <w:rsid w:val="003B269F"/>
    <w:rsid w:val="003D23B5"/>
    <w:rsid w:val="003E30C6"/>
    <w:rsid w:val="00652870"/>
    <w:rsid w:val="00674CC3"/>
    <w:rsid w:val="00727356"/>
    <w:rsid w:val="007B612D"/>
    <w:rsid w:val="008446B5"/>
    <w:rsid w:val="00880E5D"/>
    <w:rsid w:val="00893FC7"/>
    <w:rsid w:val="00A21F95"/>
    <w:rsid w:val="00FF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3C18"/>
  <w15:chartTrackingRefBased/>
  <w15:docId w15:val="{2ED787B6-5EC0-42CB-B6E8-74C5E41CA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6">
    <w:name w:val="Grid Table 1 Light Accent 6"/>
    <w:basedOn w:val="TableNormal"/>
    <w:uiPriority w:val="46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4-Accent6">
    <w:name w:val="List Table 4 Accent 6"/>
    <w:basedOn w:val="TableNormal"/>
    <w:uiPriority w:val="49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5">
    <w:name w:val="List Table 4 Accent 5"/>
    <w:basedOn w:val="TableNormal"/>
    <w:uiPriority w:val="49"/>
    <w:rsid w:val="00674CC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 Verma</dc:creator>
  <cp:keywords/>
  <dc:description/>
  <cp:lastModifiedBy>Shar Lewin</cp:lastModifiedBy>
  <cp:revision>7</cp:revision>
  <dcterms:created xsi:type="dcterms:W3CDTF">2025-07-02T23:40:00Z</dcterms:created>
  <dcterms:modified xsi:type="dcterms:W3CDTF">2025-07-24T20:41:00Z</dcterms:modified>
</cp:coreProperties>
</file>